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171E4" w:rsidRPr="004171E4" w:rsidRDefault="004171E4" w:rsidP="004171E4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:rsidR="004171E4" w:rsidRPr="004171E4" w:rsidRDefault="004171E4" w:rsidP="004171E4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:rsidR="00F77087" w:rsidRDefault="00F77087" w:rsidP="004171E4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:rsidR="00F77087" w:rsidRDefault="00F77087" w:rsidP="004171E4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:rsidR="00F77087" w:rsidRDefault="00F77087" w:rsidP="004171E4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:rsidR="00F77087" w:rsidRDefault="00F77087" w:rsidP="004171E4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:rsidR="00F77087" w:rsidRDefault="00F77087" w:rsidP="004171E4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:rsidR="004171E4" w:rsidRPr="004171E4" w:rsidRDefault="004171E4" w:rsidP="004171E4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  <w:bookmarkStart w:id="0" w:name="_GoBack"/>
      <w:bookmarkEnd w:id="0"/>
      <w:r w:rsidRPr="004171E4"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  <w:t>COVID-19: Averting the Crisis of–A Case of Bhilwara Model from India</w:t>
      </w:r>
    </w:p>
    <w:p w:rsidR="004171E4" w:rsidRPr="004171E4" w:rsidRDefault="004171E4" w:rsidP="004171E4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shd w:val="clear" w:color="auto" w:fill="FFFFFF"/>
        </w:rPr>
      </w:pPr>
    </w:p>
    <w:p w:rsidR="004171E4" w:rsidRPr="004171E4" w:rsidRDefault="004171E4" w:rsidP="004171E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4171E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Author </w:t>
      </w:r>
    </w:p>
    <w:p w:rsidR="004171E4" w:rsidRDefault="004171E4" w:rsidP="004171E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vertAlign w:val="superscript"/>
        </w:rPr>
      </w:pPr>
      <w:r w:rsidRPr="004171E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Vinaytosh Mishra</w:t>
      </w:r>
      <w:r w:rsidRPr="004171E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  <w:vertAlign w:val="superscript"/>
        </w:rPr>
        <w:t>1</w:t>
      </w:r>
    </w:p>
    <w:p w:rsidR="004171E4" w:rsidRDefault="004171E4" w:rsidP="004171E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FORE School of Management, New Delhi, INDIA </w:t>
      </w:r>
    </w:p>
    <w:p w:rsidR="004171E4" w:rsidRDefault="004171E4" w:rsidP="004171E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Email:</w:t>
      </w:r>
      <w:hyperlink r:id="rId4" w:history="1">
        <w:r w:rsidRPr="00DB0412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vinaytosh@gmail.com</w:t>
        </w:r>
      </w:hyperlink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</w:p>
    <w:p w:rsidR="004171E4" w:rsidRDefault="004171E4" w:rsidP="004171E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Mobile: +91-8795832851 </w:t>
      </w:r>
    </w:p>
    <w:p w:rsidR="004171E4" w:rsidRPr="004171E4" w:rsidRDefault="004171E4" w:rsidP="004171E4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:rsidR="00C67DAF" w:rsidRPr="004171E4" w:rsidRDefault="00C67DAF">
      <w:pPr>
        <w:rPr>
          <w:sz w:val="24"/>
          <w:szCs w:val="24"/>
        </w:rPr>
      </w:pPr>
    </w:p>
    <w:sectPr w:rsidR="00C67DAF" w:rsidRPr="004171E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2MTMyN7EwtDQ2t7BU0lEKTi0uzszPAykwrAUAHElYdywAAAA="/>
  </w:docVars>
  <w:rsids>
    <w:rsidRoot w:val="004171E4"/>
    <w:rsid w:val="004171E4"/>
    <w:rsid w:val="004D1751"/>
    <w:rsid w:val="00C67DAF"/>
    <w:rsid w:val="00F770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C168BC"/>
  <w15:chartTrackingRefBased/>
  <w15:docId w15:val="{BB47527B-E000-4D58-BE6F-A422F8F211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71E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171E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vinaytosh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6</Words>
  <Characters>2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aytosh Mishra</dc:creator>
  <cp:keywords/>
  <dc:description/>
  <cp:lastModifiedBy>Vinaytosh Mishra</cp:lastModifiedBy>
  <cp:revision>2</cp:revision>
  <dcterms:created xsi:type="dcterms:W3CDTF">2020-04-14T13:57:00Z</dcterms:created>
  <dcterms:modified xsi:type="dcterms:W3CDTF">2020-04-14T14:00:00Z</dcterms:modified>
</cp:coreProperties>
</file>